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D3A95" w14:textId="54DB25EC" w:rsidR="00EE12EC" w:rsidRPr="00EE12EC" w:rsidRDefault="00EE12EC" w:rsidP="00EE12EC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3"/>
          <w:szCs w:val="23"/>
          <w:lang w:val="en-GB"/>
        </w:rPr>
      </w:pPr>
      <w:r w:rsidRPr="00EE12EC">
        <w:rPr>
          <w:rFonts w:ascii="Times New Roman" w:eastAsia="Calibri" w:hAnsi="Times New Roman" w:cs="Times New Roman"/>
          <w:b/>
          <w:bCs/>
          <w:color w:val="000000"/>
          <w:sz w:val="23"/>
          <w:szCs w:val="23"/>
          <w:lang w:val="en-GB"/>
        </w:rPr>
        <w:t>APPLICATION FOR A PHYTOCHEMICAL SOCIETY OF EUROPE</w:t>
      </w:r>
    </w:p>
    <w:p w14:paraId="58FD5240" w14:textId="77777777" w:rsidR="00EE12EC" w:rsidRPr="00EE12EC" w:rsidRDefault="00EE12EC" w:rsidP="00EE12EC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3"/>
          <w:szCs w:val="23"/>
          <w:lang w:val="en-GB"/>
        </w:rPr>
      </w:pPr>
      <w:r w:rsidRPr="00EE12EC">
        <w:rPr>
          <w:rFonts w:ascii="Times New Roman" w:eastAsia="Calibri" w:hAnsi="Times New Roman" w:cs="Times New Roman"/>
          <w:b/>
          <w:bCs/>
          <w:color w:val="000000"/>
          <w:sz w:val="23"/>
          <w:szCs w:val="23"/>
          <w:lang w:val="en-GB"/>
        </w:rPr>
        <w:t>SYMPOSIUM TRAVEL BURSARY</w:t>
      </w:r>
    </w:p>
    <w:p w14:paraId="09493F37" w14:textId="77777777" w:rsidR="00EE12EC" w:rsidRPr="00EE12EC" w:rsidRDefault="00EE12EC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</w:pPr>
    </w:p>
    <w:p w14:paraId="552F8471" w14:textId="49DFE2BF" w:rsidR="00BA3B26" w:rsidRPr="00BA3B26" w:rsidRDefault="00893C5B" w:rsidP="00BA3B26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</w:pPr>
      <w:r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>Thank you</w:t>
      </w:r>
      <w:r w:rsidR="00EE12EC" w:rsidRPr="00EE12EC"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 xml:space="preserve"> for expressing interest in attending this meeting and for your request for sponsorship by the PSE. In order that your request </w:t>
      </w:r>
      <w:proofErr w:type="gramStart"/>
      <w:r w:rsidR="00EE12EC" w:rsidRPr="00EE12EC"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>can be assessed</w:t>
      </w:r>
      <w:proofErr w:type="gramEnd"/>
      <w:r w:rsidR="00EE12EC" w:rsidRPr="00EE12EC"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 xml:space="preserve">, you are required to complete and return this form </w:t>
      </w:r>
      <w:r w:rsidR="00BA3B26"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>to the PSE President (</w:t>
      </w:r>
      <w:r w:rsidR="00BA3B26">
        <w:rPr>
          <w:rFonts w:ascii="Times New Roman" w:eastAsia="Calibri" w:hAnsi="Times New Roman" w:cs="Times New Roman"/>
          <w:color w:val="000000"/>
          <w:sz w:val="23"/>
          <w:szCs w:val="23"/>
          <w:lang w:val="pt-PT"/>
        </w:rPr>
        <w:t>Prof.</w:t>
      </w:r>
      <w:r w:rsidR="00BA3B26" w:rsidRPr="00C1230D">
        <w:rPr>
          <w:rFonts w:ascii="Times New Roman" w:eastAsia="Calibri" w:hAnsi="Times New Roman" w:cs="Times New Roman"/>
          <w:color w:val="000000"/>
          <w:sz w:val="23"/>
          <w:szCs w:val="23"/>
          <w:lang w:val="pt-PT"/>
        </w:rPr>
        <w:t xml:space="preserve"> Francisco A. Macias</w:t>
      </w:r>
      <w:r w:rsidR="00BA3B26">
        <w:rPr>
          <w:rFonts w:ascii="Times New Roman" w:eastAsia="Calibri" w:hAnsi="Times New Roman" w:cs="Times New Roman"/>
          <w:color w:val="000000"/>
          <w:sz w:val="23"/>
          <w:szCs w:val="23"/>
          <w:lang w:val="en-GB"/>
        </w:rPr>
        <w:t xml:space="preserve">; </w:t>
      </w:r>
      <w:r w:rsidR="00BA3B26" w:rsidRPr="00C1230D">
        <w:rPr>
          <w:rFonts w:ascii="Times New Roman" w:eastAsia="Calibri" w:hAnsi="Times New Roman" w:cs="Times New Roman"/>
          <w:color w:val="000000"/>
          <w:sz w:val="23"/>
          <w:szCs w:val="23"/>
          <w:lang w:val="pt-PT"/>
        </w:rPr>
        <w:t xml:space="preserve">E-mail: </w:t>
      </w:r>
      <w:hyperlink r:id="rId7" w:history="1">
        <w:r w:rsidR="00BA3B26" w:rsidRPr="00A9035C">
          <w:rPr>
            <w:rStyle w:val="Hyperlink"/>
            <w:rFonts w:ascii="Times New Roman" w:eastAsia="Calibri" w:hAnsi="Times New Roman" w:cs="Times New Roman"/>
            <w:sz w:val="23"/>
            <w:szCs w:val="23"/>
            <w:lang w:val="pt-PT"/>
          </w:rPr>
          <w:t>famacias@gm.uca.es</w:t>
        </w:r>
      </w:hyperlink>
      <w:r w:rsidR="00BA3B26">
        <w:rPr>
          <w:rFonts w:ascii="Times New Roman" w:eastAsia="Calibri" w:hAnsi="Times New Roman" w:cs="Times New Roman"/>
          <w:sz w:val="23"/>
          <w:szCs w:val="23"/>
          <w:lang w:val="pt-PT"/>
        </w:rPr>
        <w:t>).</w:t>
      </w:r>
    </w:p>
    <w:p w14:paraId="6B3DACEB" w14:textId="523E1B80" w:rsidR="00EE12EC" w:rsidRPr="00EE12EC" w:rsidRDefault="00EE12EC" w:rsidP="00EE12EC">
      <w:pPr>
        <w:autoSpaceDE w:val="0"/>
        <w:autoSpaceDN w:val="0"/>
        <w:adjustRightInd w:val="0"/>
        <w:rPr>
          <w:rFonts w:ascii="Times-Roman" w:eastAsia="Calibri" w:hAnsi="Times-Roman" w:cs="Times-Roman"/>
          <w:color w:val="000000"/>
          <w:sz w:val="23"/>
          <w:szCs w:val="23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8"/>
        <w:gridCol w:w="5720"/>
      </w:tblGrid>
      <w:tr w:rsidR="00EE12EC" w:rsidRPr="00EE12EC" w14:paraId="4C29CD06" w14:textId="77777777" w:rsidTr="00685FDC">
        <w:tc>
          <w:tcPr>
            <w:tcW w:w="2943" w:type="dxa"/>
          </w:tcPr>
          <w:p w14:paraId="381F9634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Family name:</w:t>
            </w:r>
          </w:p>
        </w:tc>
        <w:tc>
          <w:tcPr>
            <w:tcW w:w="6299" w:type="dxa"/>
          </w:tcPr>
          <w:p w14:paraId="2ED212D9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25898C24" w14:textId="77777777" w:rsidTr="00685FDC">
        <w:tc>
          <w:tcPr>
            <w:tcW w:w="2943" w:type="dxa"/>
          </w:tcPr>
          <w:p w14:paraId="7AAB2FE0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First name(s):</w:t>
            </w:r>
          </w:p>
        </w:tc>
        <w:tc>
          <w:tcPr>
            <w:tcW w:w="6299" w:type="dxa"/>
          </w:tcPr>
          <w:p w14:paraId="14589645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5D4D553B" w14:textId="77777777" w:rsidTr="00685FDC">
        <w:tc>
          <w:tcPr>
            <w:tcW w:w="2943" w:type="dxa"/>
          </w:tcPr>
          <w:p w14:paraId="28D207F6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Establishment:</w:t>
            </w:r>
          </w:p>
          <w:p w14:paraId="1C883BC4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3169880D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389516E4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299" w:type="dxa"/>
          </w:tcPr>
          <w:p w14:paraId="4A9BFD32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03D3F5BF" w14:textId="77777777" w:rsidTr="00685FDC">
        <w:tc>
          <w:tcPr>
            <w:tcW w:w="2943" w:type="dxa"/>
          </w:tcPr>
          <w:p w14:paraId="7ACBB21D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Address:</w:t>
            </w:r>
          </w:p>
          <w:p w14:paraId="737D0223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1DC7DF72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17D3CD17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336FB96F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60299523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299" w:type="dxa"/>
          </w:tcPr>
          <w:p w14:paraId="364B5A4C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630AA9" w14:paraId="513611F4" w14:textId="77777777" w:rsidTr="00685FDC">
        <w:tc>
          <w:tcPr>
            <w:tcW w:w="2943" w:type="dxa"/>
          </w:tcPr>
          <w:p w14:paraId="75875595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PSE Symposium that you will be attending:</w:t>
            </w:r>
          </w:p>
        </w:tc>
        <w:tc>
          <w:tcPr>
            <w:tcW w:w="6299" w:type="dxa"/>
          </w:tcPr>
          <w:p w14:paraId="63EB33FB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630AA9" w14:paraId="5D7CE3BF" w14:textId="77777777" w:rsidTr="00685FDC">
        <w:tc>
          <w:tcPr>
            <w:tcW w:w="2943" w:type="dxa"/>
          </w:tcPr>
          <w:p w14:paraId="225B9B74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Status (select one)</w:t>
            </w:r>
          </w:p>
        </w:tc>
        <w:tc>
          <w:tcPr>
            <w:tcW w:w="6299" w:type="dxa"/>
          </w:tcPr>
          <w:p w14:paraId="2F677481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 xml:space="preserve">PhD student □ </w:t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  <w:t>Post-doctoral researcher □</w:t>
            </w:r>
          </w:p>
          <w:p w14:paraId="2EED37A8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69F15C6B" w14:textId="77777777" w:rsidTr="00685FDC">
        <w:tc>
          <w:tcPr>
            <w:tcW w:w="2943" w:type="dxa"/>
          </w:tcPr>
          <w:p w14:paraId="1B3A0DAD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Member of PSE:</w:t>
            </w:r>
          </w:p>
        </w:tc>
        <w:tc>
          <w:tcPr>
            <w:tcW w:w="6299" w:type="dxa"/>
          </w:tcPr>
          <w:p w14:paraId="1D2B5FEB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 xml:space="preserve">Yes □ </w:t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  <w:t>No □</w:t>
            </w:r>
          </w:p>
          <w:p w14:paraId="240B8B72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18E61ED1" w14:textId="77777777" w:rsidTr="00685FDC">
        <w:tc>
          <w:tcPr>
            <w:tcW w:w="2943" w:type="dxa"/>
          </w:tcPr>
          <w:p w14:paraId="6B736410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Previous awardee:</w:t>
            </w:r>
          </w:p>
        </w:tc>
        <w:tc>
          <w:tcPr>
            <w:tcW w:w="6299" w:type="dxa"/>
          </w:tcPr>
          <w:p w14:paraId="44D2A8EE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 xml:space="preserve">Yes □ </w:t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</w: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ab/>
              <w:t>No □</w:t>
            </w:r>
          </w:p>
          <w:p w14:paraId="60A79AAF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630AA9" w14:paraId="19899254" w14:textId="77777777" w:rsidTr="00685FDC">
        <w:tc>
          <w:tcPr>
            <w:tcW w:w="2943" w:type="dxa"/>
          </w:tcPr>
          <w:p w14:paraId="4F38F956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If yes, at which conference?</w:t>
            </w:r>
          </w:p>
        </w:tc>
        <w:tc>
          <w:tcPr>
            <w:tcW w:w="6299" w:type="dxa"/>
          </w:tcPr>
          <w:p w14:paraId="57C24809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  <w:p w14:paraId="53525B68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2623E98E" w14:textId="77777777" w:rsidTr="00685FDC">
        <w:tc>
          <w:tcPr>
            <w:tcW w:w="2943" w:type="dxa"/>
            <w:vMerge w:val="restart"/>
          </w:tcPr>
          <w:p w14:paraId="4DBF696C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Estimated budget (in Euros):</w:t>
            </w:r>
          </w:p>
        </w:tc>
        <w:tc>
          <w:tcPr>
            <w:tcW w:w="6299" w:type="dxa"/>
          </w:tcPr>
          <w:p w14:paraId="433C23F5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Travel:</w:t>
            </w:r>
          </w:p>
          <w:p w14:paraId="753C5208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54A943A7" w14:textId="77777777" w:rsidTr="00685FDC">
        <w:tc>
          <w:tcPr>
            <w:tcW w:w="2943" w:type="dxa"/>
            <w:vMerge/>
          </w:tcPr>
          <w:p w14:paraId="4AC3AEBF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299" w:type="dxa"/>
          </w:tcPr>
          <w:p w14:paraId="5013BE23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Accommodation:</w:t>
            </w:r>
          </w:p>
          <w:p w14:paraId="20721C02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EE12EC" w14:paraId="6A676363" w14:textId="77777777" w:rsidTr="00685FDC">
        <w:tc>
          <w:tcPr>
            <w:tcW w:w="2943" w:type="dxa"/>
            <w:vMerge/>
          </w:tcPr>
          <w:p w14:paraId="7C955015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299" w:type="dxa"/>
          </w:tcPr>
          <w:p w14:paraId="072E1D7C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Registration:</w:t>
            </w:r>
          </w:p>
          <w:p w14:paraId="0F2DC83C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  <w:tr w:rsidR="00EE12EC" w:rsidRPr="00630AA9" w14:paraId="6E30EDA8" w14:textId="77777777" w:rsidTr="00685FDC">
        <w:tc>
          <w:tcPr>
            <w:tcW w:w="2943" w:type="dxa"/>
          </w:tcPr>
          <w:p w14:paraId="1B5CB2A5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  <w:r w:rsidRPr="00EE12EC"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  <w:t>If successful in your application, how do you intend to fund the remaining costs?</w:t>
            </w:r>
          </w:p>
          <w:p w14:paraId="4E3E2A13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  <w:tc>
          <w:tcPr>
            <w:tcW w:w="6299" w:type="dxa"/>
          </w:tcPr>
          <w:p w14:paraId="41E0F557" w14:textId="77777777" w:rsidR="00EE12EC" w:rsidRPr="00EE12EC" w:rsidRDefault="00EE12EC" w:rsidP="00EE12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000000"/>
                <w:sz w:val="23"/>
                <w:szCs w:val="23"/>
              </w:rPr>
            </w:pPr>
          </w:p>
        </w:tc>
      </w:tr>
    </w:tbl>
    <w:p w14:paraId="661A4B2D" w14:textId="77777777" w:rsidR="00EE12EC" w:rsidRPr="00EE12EC" w:rsidRDefault="00EE12EC" w:rsidP="00EE12EC">
      <w:pPr>
        <w:autoSpaceDE w:val="0"/>
        <w:autoSpaceDN w:val="0"/>
        <w:adjustRightInd w:val="0"/>
        <w:rPr>
          <w:rFonts w:ascii="Times-Roman" w:eastAsia="Calibri" w:hAnsi="Times-Roman" w:cs="Times-Roman"/>
          <w:color w:val="000000"/>
          <w:sz w:val="23"/>
          <w:szCs w:val="23"/>
          <w:lang w:val="en-GB"/>
        </w:rPr>
      </w:pPr>
    </w:p>
    <w:p w14:paraId="19C2F503" w14:textId="77777777" w:rsidR="00EE12EC" w:rsidRPr="00EE12EC" w:rsidRDefault="00EE12EC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r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This form should be accompanied by:</w:t>
      </w:r>
    </w:p>
    <w:p w14:paraId="673E2AA3" w14:textId="3FDA7598" w:rsidR="00EE12EC" w:rsidRPr="00EE12EC" w:rsidRDefault="006979C6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bookmarkStart w:id="0" w:name="_Hlk96451650"/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(</w:t>
      </w:r>
      <w:proofErr w:type="spellStart"/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i</w:t>
      </w:r>
      <w:proofErr w:type="spellEnd"/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)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 xml:space="preserve"> The completed registration form</w:t>
      </w:r>
    </w:p>
    <w:p w14:paraId="56F6920B" w14:textId="2FE765FA" w:rsidR="00EE12EC" w:rsidRPr="00EE12EC" w:rsidRDefault="006979C6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(ii)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 xml:space="preserve"> Proof of payment of the registration fee</w:t>
      </w:r>
    </w:p>
    <w:p w14:paraId="4C4DA03D" w14:textId="14081162" w:rsidR="00EE12EC" w:rsidRPr="00EE12EC" w:rsidRDefault="006979C6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pt-PT"/>
        </w:rPr>
      </w:pPr>
      <w:r>
        <w:rPr>
          <w:rFonts w:ascii="Times New Roman" w:eastAsia="Calibri" w:hAnsi="Times New Roman" w:cs="Times New Roman"/>
          <w:color w:val="000000"/>
          <w:sz w:val="19"/>
          <w:szCs w:val="19"/>
          <w:lang w:val="pt-PT"/>
        </w:rPr>
        <w:t>(iii) C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pt-PT"/>
        </w:rPr>
        <w:t xml:space="preserve">urriculum </w:t>
      </w:r>
      <w:bookmarkStart w:id="1" w:name="_GoBack"/>
      <w:bookmarkEnd w:id="1"/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pt-PT"/>
        </w:rPr>
        <w:t>vitæ (1 page)</w:t>
      </w:r>
    </w:p>
    <w:p w14:paraId="590921BF" w14:textId="6CB51DB6" w:rsidR="00EE12EC" w:rsidRPr="00EE12EC" w:rsidRDefault="006979C6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proofErr w:type="gramStart"/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(iv) A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bstract</w:t>
      </w:r>
      <w:proofErr w:type="gramEnd"/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 xml:space="preserve"> of the proposed presentation (</w:t>
      </w:r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1-page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 xml:space="preserve"> maximum)</w:t>
      </w:r>
    </w:p>
    <w:p w14:paraId="4E607134" w14:textId="31A9910D" w:rsidR="00EE12EC" w:rsidRDefault="006979C6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(v)</w:t>
      </w:r>
      <w:r w:rsidR="00EE12EC"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 xml:space="preserve"> Proof of eligibility (letter indicating student/post-doctoral status)</w:t>
      </w:r>
    </w:p>
    <w:p w14:paraId="4F1612D7" w14:textId="7CC05E96" w:rsidR="00B95CBB" w:rsidRPr="00EE12EC" w:rsidRDefault="00B95CBB" w:rsidP="00EE12EC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</w:pPr>
      <w:r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(vi) Proof of PSE membership (if applicable)</w:t>
      </w:r>
    </w:p>
    <w:p w14:paraId="64E3C968" w14:textId="77777777" w:rsidR="00EE12EC" w:rsidRPr="00EE12EC" w:rsidRDefault="00EE12EC" w:rsidP="00EE12EC">
      <w:pPr>
        <w:rPr>
          <w:rFonts w:ascii="Times New Roman" w:eastAsia="Calibri" w:hAnsi="Times New Roman" w:cs="Times New Roman"/>
          <w:sz w:val="22"/>
          <w:szCs w:val="22"/>
          <w:lang w:val="en-GB"/>
        </w:rPr>
      </w:pPr>
      <w:r w:rsidRPr="00EE12EC">
        <w:rPr>
          <w:rFonts w:ascii="Times New Roman" w:eastAsia="Calibri" w:hAnsi="Times New Roman" w:cs="Times New Roman"/>
          <w:color w:val="000000"/>
          <w:sz w:val="19"/>
          <w:szCs w:val="19"/>
          <w:lang w:val="en-GB"/>
        </w:rPr>
        <w:t>All items should be submitted in electronic format.</w:t>
      </w:r>
      <w:bookmarkEnd w:id="0"/>
    </w:p>
    <w:p w14:paraId="4CE155B0" w14:textId="77777777" w:rsidR="00351554" w:rsidRPr="00BC2B34" w:rsidRDefault="00610B1E" w:rsidP="00EE12EC">
      <w:pPr>
        <w:rPr>
          <w:rFonts w:ascii="Times New Roman" w:hAnsi="Times New Roman" w:cs="Times New Roman"/>
          <w:lang w:val="en-GB"/>
        </w:rPr>
      </w:pPr>
    </w:p>
    <w:sectPr w:rsidR="00351554" w:rsidRPr="00BC2B34" w:rsidSect="002243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16610A" w14:textId="77777777" w:rsidR="00610B1E" w:rsidRDefault="00610B1E" w:rsidP="00153ED6">
      <w:r>
        <w:separator/>
      </w:r>
    </w:p>
  </w:endnote>
  <w:endnote w:type="continuationSeparator" w:id="0">
    <w:p w14:paraId="23368E9A" w14:textId="77777777" w:rsidR="00610B1E" w:rsidRDefault="00610B1E" w:rsidP="00153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FC2836" w14:textId="77777777" w:rsidR="00153ED6" w:rsidRDefault="00153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E4C21" w14:textId="0A981CB9" w:rsidR="00153ED6" w:rsidRDefault="00831FBF">
    <w:pPr>
      <w:pStyle w:val="Foot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0892A3C7" wp14:editId="31D0652A">
          <wp:simplePos x="0" y="0"/>
          <wp:positionH relativeFrom="column">
            <wp:posOffset>-1069250</wp:posOffset>
          </wp:positionH>
          <wp:positionV relativeFrom="paragraph">
            <wp:posOffset>-3776708</wp:posOffset>
          </wp:positionV>
          <wp:extent cx="7580615" cy="4408497"/>
          <wp:effectExtent l="0" t="0" r="1905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1914" cy="44150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1DBDE0D" wp14:editId="0014481D">
          <wp:simplePos x="0" y="0"/>
          <wp:positionH relativeFrom="column">
            <wp:posOffset>-4691743</wp:posOffset>
          </wp:positionH>
          <wp:positionV relativeFrom="paragraph">
            <wp:posOffset>-500743</wp:posOffset>
          </wp:positionV>
          <wp:extent cx="2394585" cy="8893810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4585" cy="8893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825F8" w14:textId="77777777" w:rsidR="00153ED6" w:rsidRDefault="00153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448F8" w14:textId="77777777" w:rsidR="00610B1E" w:rsidRDefault="00610B1E" w:rsidP="00153ED6">
      <w:r>
        <w:separator/>
      </w:r>
    </w:p>
  </w:footnote>
  <w:footnote w:type="continuationSeparator" w:id="0">
    <w:p w14:paraId="3722DEFC" w14:textId="77777777" w:rsidR="00610B1E" w:rsidRDefault="00610B1E" w:rsidP="00153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30963" w14:textId="77777777" w:rsidR="00153ED6" w:rsidRDefault="00153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11A66" w14:textId="1A474CF1" w:rsidR="00153ED6" w:rsidRPr="00831FBF" w:rsidRDefault="00831FBF" w:rsidP="00831FBF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DA9FF63" wp14:editId="2811BD73">
          <wp:simplePos x="0" y="0"/>
          <wp:positionH relativeFrom="column">
            <wp:posOffset>-794657</wp:posOffset>
          </wp:positionH>
          <wp:positionV relativeFrom="paragraph">
            <wp:posOffset>-424362</wp:posOffset>
          </wp:positionV>
          <wp:extent cx="1608127" cy="1044393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8127" cy="10443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5E9D7" w14:textId="77777777" w:rsidR="00153ED6" w:rsidRDefault="00153E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LQ0tTExNzU0MLMyUdpeDU4uLM/DyQAqNaAJOzw0osAAAA"/>
  </w:docVars>
  <w:rsids>
    <w:rsidRoot w:val="00153ED6"/>
    <w:rsid w:val="00046513"/>
    <w:rsid w:val="00091508"/>
    <w:rsid w:val="00153ED6"/>
    <w:rsid w:val="00224307"/>
    <w:rsid w:val="002A7205"/>
    <w:rsid w:val="0039052B"/>
    <w:rsid w:val="005B3C2F"/>
    <w:rsid w:val="00610B1E"/>
    <w:rsid w:val="00630AA9"/>
    <w:rsid w:val="006979C6"/>
    <w:rsid w:val="00725F9A"/>
    <w:rsid w:val="00831FBF"/>
    <w:rsid w:val="00893C5B"/>
    <w:rsid w:val="009651C6"/>
    <w:rsid w:val="00A736F0"/>
    <w:rsid w:val="00B95CBB"/>
    <w:rsid w:val="00BA3B26"/>
    <w:rsid w:val="00BC2B34"/>
    <w:rsid w:val="00C1230D"/>
    <w:rsid w:val="00DD6456"/>
    <w:rsid w:val="00E2515F"/>
    <w:rsid w:val="00E47412"/>
    <w:rsid w:val="00EE12EC"/>
    <w:rsid w:val="00FB19E3"/>
    <w:rsid w:val="00FB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D7D29A"/>
  <w15:chartTrackingRefBased/>
  <w15:docId w15:val="{43421795-5FE2-4847-83DA-6214D3824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D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3ED6"/>
  </w:style>
  <w:style w:type="paragraph" w:styleId="Footer">
    <w:name w:val="footer"/>
    <w:basedOn w:val="Normal"/>
    <w:link w:val="FooterChar"/>
    <w:uiPriority w:val="99"/>
    <w:unhideWhenUsed/>
    <w:rsid w:val="00153ED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3ED6"/>
  </w:style>
  <w:style w:type="table" w:styleId="TableGrid">
    <w:name w:val="Table Grid"/>
    <w:basedOn w:val="TableNormal"/>
    <w:uiPriority w:val="59"/>
    <w:rsid w:val="00725F9A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5F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F9A"/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F9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BA3B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famacias@gm.uca.e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12CD3A-CD10-496F-85B8-44CFFF6FF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11</cp:revision>
  <cp:lastPrinted>2023-07-07T10:29:00Z</cp:lastPrinted>
  <dcterms:created xsi:type="dcterms:W3CDTF">2022-06-01T12:59:00Z</dcterms:created>
  <dcterms:modified xsi:type="dcterms:W3CDTF">2023-07-11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2b3b5f58644a6b5d8bb091086d49243fe2afbc7b0fa6dd311014bb75fbb79e</vt:lpwstr>
  </property>
</Properties>
</file>